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7FCE1" w14:textId="77777777" w:rsidR="0079759D" w:rsidRPr="00597181" w:rsidRDefault="000558A9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0" w:name="_Hlk491023785"/>
      <w:r w:rsidRPr="008E0088">
        <w:rPr>
          <w:rFonts w:ascii="Times New Roman" w:eastAsia="Times New Roman" w:hAnsi="Times New Roman" w:cs="Times New Roman"/>
          <w:b/>
          <w:sz w:val="30"/>
          <w:szCs w:val="30"/>
        </w:rPr>
        <w:t>ADITHYA UPADHYA</w:t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4145F9"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</w:t>
      </w:r>
      <w:r w:rsidR="008E4760" w:rsidRPr="00E76B11">
        <w:rPr>
          <w:rFonts w:ascii="Times New Roman" w:eastAsia="Times New Roman" w:hAnsi="Times New Roman" w:cs="Times New Roman"/>
          <w:b/>
          <w:noProof/>
          <w:color w:val="auto"/>
          <w:position w:val="-6"/>
          <w:sz w:val="24"/>
        </w:rPr>
        <w:drawing>
          <wp:inline distT="0" distB="0" distL="0" distR="0" wp14:anchorId="518B2648" wp14:editId="517AF552">
            <wp:extent cx="161925" cy="161925"/>
            <wp:effectExtent l="0" t="0" r="9525" b="9525"/>
            <wp:docPr id="10" name="Picture 1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>
        <w:r w:rsidR="00B41631" w:rsidRPr="004145F9">
          <w:rPr>
            <w:rStyle w:val="Hyperlink"/>
            <w:rFonts w:asciiTheme="minorHAnsi" w:eastAsia="Times New Roman" w:hAnsiTheme="minorHAnsi" w:cstheme="minorHAnsi"/>
            <w:b/>
            <w:color w:val="auto"/>
            <w:sz w:val="36"/>
            <w:szCs w:val="32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linkedin.com/in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adithya-upadhya</w:t>
        </w:r>
        <w:proofErr w:type="spellEnd"/>
      </w:hyperlink>
    </w:p>
    <w:p w14:paraId="51AD45AA" w14:textId="76E983AF" w:rsidR="0079759D" w:rsidRPr="0079759D" w:rsidRDefault="000D2A11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6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>MS C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S, Virginia Tech (</w:t>
      </w:r>
      <w:r w:rsidR="007A1585" w:rsidRPr="00777C97">
        <w:rPr>
          <w:rFonts w:ascii="Times New Roman" w:eastAsia="Times New Roman" w:hAnsi="Times New Roman" w:cs="Times New Roman"/>
          <w:sz w:val="24"/>
          <w:szCs w:val="26"/>
        </w:rPr>
        <w:t>2017-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19)</w:t>
      </w:r>
      <w:r w:rsidR="005946F8" w:rsidRPr="00777C97">
        <w:rPr>
          <w:rFonts w:asciiTheme="majorHAnsi" w:eastAsia="Times New Roman" w:hAnsiTheme="majorHAnsi" w:cstheme="majorHAnsi"/>
          <w:szCs w:val="26"/>
        </w:rPr>
        <w:t xml:space="preserve"> </w:t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  <w:t xml:space="preserve">     </w:t>
      </w:r>
      <w:r w:rsidR="004145F9">
        <w:rPr>
          <w:rFonts w:asciiTheme="majorHAnsi" w:eastAsia="Times New Roman" w:hAnsiTheme="majorHAnsi" w:cstheme="majorHAnsi"/>
          <w:sz w:val="24"/>
          <w:szCs w:val="26"/>
        </w:rPr>
        <w:tab/>
        <w:t xml:space="preserve">    </w:t>
      </w:r>
      <w:r w:rsidR="008E4760" w:rsidRPr="00E76B11">
        <w:rPr>
          <w:rFonts w:asciiTheme="majorHAnsi" w:eastAsia="Times New Roman" w:hAnsiTheme="majorHAnsi" w:cstheme="majorHAnsi"/>
          <w:noProof/>
          <w:color w:val="auto"/>
          <w:position w:val="-6"/>
          <w:sz w:val="24"/>
        </w:rPr>
        <w:drawing>
          <wp:inline distT="0" distB="0" distL="0" distR="0" wp14:anchorId="117DA779" wp14:editId="776DD545">
            <wp:extent cx="161925" cy="161925"/>
            <wp:effectExtent l="0" t="0" r="9525" b="9525"/>
            <wp:docPr id="6" name="Picture 6" descr="C:\Users\hkuad\Desktop\GitHub-Mark\PNG\GitHub-Mark-32px.pn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hkuad\Desktop\GitHub-Mark\PNG\GitHub-Mark-32px.pn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8E4760" w:rsidRPr="00E76B11">
          <w:rPr>
            <w:rStyle w:val="Hyperlink"/>
            <w:rFonts w:asciiTheme="majorHAnsi" w:eastAsia="Times New Roman" w:hAnsiTheme="majorHAnsi" w:cstheme="majorHAnsi"/>
            <w:color w:val="auto"/>
            <w:sz w:val="28"/>
            <w:szCs w:val="26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github.com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hkuadithya</w:t>
        </w:r>
        <w:proofErr w:type="spellEnd"/>
      </w:hyperlink>
    </w:p>
    <w:p w14:paraId="7F566365" w14:textId="77777777" w:rsidR="000558A9" w:rsidRPr="00777C97" w:rsidRDefault="00AE7C05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4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 xml:space="preserve">adithyau@vt.edu | </w:t>
      </w:r>
      <w:r w:rsidR="00B838F5" w:rsidRPr="00777C97">
        <w:rPr>
          <w:rFonts w:ascii="Times New Roman" w:eastAsia="Times New Roman" w:hAnsi="Times New Roman" w:cs="Times New Roman"/>
          <w:sz w:val="24"/>
          <w:szCs w:val="26"/>
        </w:rPr>
        <w:t>540</w:t>
      </w:r>
      <w:r w:rsidR="0079759D" w:rsidRPr="00777C97">
        <w:rPr>
          <w:rFonts w:ascii="Times New Roman" w:eastAsia="Times New Roman" w:hAnsi="Times New Roman" w:cs="Times New Roman"/>
          <w:sz w:val="24"/>
          <w:szCs w:val="26"/>
        </w:rPr>
        <w:t>-449-7524</w:t>
      </w:r>
      <w:bookmarkEnd w:id="0"/>
    </w:p>
    <w:p w14:paraId="30301553" w14:textId="77777777" w:rsidR="000558A9" w:rsidRPr="00806A8A" w:rsidRDefault="000558A9" w:rsidP="005A73B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806A8A">
        <w:rPr>
          <w:b/>
          <w:sz w:val="22"/>
          <w:szCs w:val="22"/>
        </w:rPr>
        <w:t>SUMMARY</w:t>
      </w:r>
    </w:p>
    <w:p w14:paraId="3FAEDFE7" w14:textId="0E1C22B1" w:rsidR="000558A9" w:rsidRPr="00DB30B9" w:rsidRDefault="000558A9" w:rsidP="003D559A">
      <w:pPr>
        <w:spacing w:before="240"/>
        <w:jc w:val="both"/>
        <w:rPr>
          <w:sz w:val="21"/>
          <w:szCs w:val="21"/>
        </w:rPr>
      </w:pPr>
      <w:r w:rsidRPr="00DB30B9">
        <w:rPr>
          <w:sz w:val="21"/>
          <w:szCs w:val="21"/>
        </w:rPr>
        <w:t xml:space="preserve">Two years of </w:t>
      </w:r>
      <w:r w:rsidR="00FD3401" w:rsidRPr="00DB30B9">
        <w:rPr>
          <w:sz w:val="21"/>
          <w:szCs w:val="21"/>
        </w:rPr>
        <w:t>industry</w:t>
      </w:r>
      <w:r w:rsidRPr="00DB30B9">
        <w:rPr>
          <w:sz w:val="21"/>
          <w:szCs w:val="21"/>
        </w:rPr>
        <w:t xml:space="preserve"> experience in Server-Side</w:t>
      </w:r>
      <w:r w:rsidR="00B57DF4" w:rsidRPr="00DB30B9">
        <w:rPr>
          <w:sz w:val="21"/>
          <w:szCs w:val="21"/>
        </w:rPr>
        <w:t xml:space="preserve"> </w:t>
      </w:r>
      <w:r w:rsidR="004546BB" w:rsidRPr="00DB30B9">
        <w:rPr>
          <w:sz w:val="21"/>
          <w:szCs w:val="21"/>
        </w:rPr>
        <w:t xml:space="preserve">and Android </w:t>
      </w:r>
      <w:r w:rsidRPr="00DB30B9">
        <w:rPr>
          <w:sz w:val="21"/>
          <w:szCs w:val="21"/>
        </w:rPr>
        <w:t>development</w:t>
      </w:r>
      <w:r w:rsidR="004122FB" w:rsidRPr="00DB30B9">
        <w:rPr>
          <w:sz w:val="21"/>
          <w:szCs w:val="21"/>
        </w:rPr>
        <w:t xml:space="preserve">. </w:t>
      </w:r>
      <w:r w:rsidR="002D7826" w:rsidRPr="00DB30B9">
        <w:rPr>
          <w:sz w:val="21"/>
          <w:szCs w:val="21"/>
        </w:rPr>
        <w:t>Research</w:t>
      </w:r>
      <w:r w:rsidR="006B3FD7" w:rsidRPr="00DB30B9">
        <w:rPr>
          <w:sz w:val="21"/>
          <w:szCs w:val="21"/>
        </w:rPr>
        <w:t xml:space="preserve"> papers </w:t>
      </w:r>
      <w:r w:rsidR="002D7826" w:rsidRPr="00DB30B9">
        <w:rPr>
          <w:sz w:val="21"/>
          <w:szCs w:val="21"/>
        </w:rPr>
        <w:t xml:space="preserve">published </w:t>
      </w:r>
      <w:r w:rsidR="00E44AD5" w:rsidRPr="00DB30B9">
        <w:rPr>
          <w:sz w:val="21"/>
          <w:szCs w:val="21"/>
        </w:rPr>
        <w:t>in the field of Parallel Computing and Data Security.</w:t>
      </w:r>
      <w:r w:rsidR="00FE1C36">
        <w:rPr>
          <w:sz w:val="21"/>
          <w:szCs w:val="21"/>
        </w:rPr>
        <w:t xml:space="preserve"> Active contributor to </w:t>
      </w:r>
      <w:r w:rsidR="003E3584">
        <w:rPr>
          <w:sz w:val="21"/>
          <w:szCs w:val="21"/>
        </w:rPr>
        <w:t xml:space="preserve">the </w:t>
      </w:r>
      <w:r w:rsidR="00FE1C36">
        <w:rPr>
          <w:sz w:val="21"/>
          <w:szCs w:val="21"/>
        </w:rPr>
        <w:t xml:space="preserve">Open Source </w:t>
      </w:r>
      <w:r w:rsidR="00DE4CB7">
        <w:rPr>
          <w:sz w:val="21"/>
          <w:szCs w:val="21"/>
        </w:rPr>
        <w:t>community</w:t>
      </w:r>
      <w:r w:rsidR="00FE1C36">
        <w:rPr>
          <w:sz w:val="21"/>
          <w:szCs w:val="21"/>
        </w:rPr>
        <w:t>.</w:t>
      </w:r>
    </w:p>
    <w:p w14:paraId="32D0771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XPERIENCE</w:t>
      </w:r>
    </w:p>
    <w:p w14:paraId="02755C7D" w14:textId="3F611CB8" w:rsidR="004E6DA0" w:rsidRPr="00806A8A" w:rsidRDefault="004E6DA0" w:rsidP="004E6DA0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Facebook, Software Engineering Intern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     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</w:t>
      </w:r>
      <w:r w:rsidR="00AC4AB1">
        <w:rPr>
          <w:sz w:val="21"/>
          <w:szCs w:val="21"/>
        </w:rPr>
        <w:t xml:space="preserve"> </w:t>
      </w:r>
      <w:r w:rsidR="00AC4AB1">
        <w:rPr>
          <w:sz w:val="21"/>
          <w:szCs w:val="21"/>
        </w:rPr>
        <w:tab/>
      </w:r>
      <w:r w:rsidRPr="00806A8A">
        <w:rPr>
          <w:sz w:val="21"/>
          <w:szCs w:val="21"/>
        </w:rPr>
        <w:t xml:space="preserve">May 2018 – </w:t>
      </w:r>
      <w:r w:rsidR="00AC4AB1">
        <w:rPr>
          <w:sz w:val="21"/>
          <w:szCs w:val="21"/>
        </w:rPr>
        <w:t>August 2018</w:t>
      </w:r>
    </w:p>
    <w:p w14:paraId="6B69E48D" w14:textId="134590F9" w:rsidR="004E6DA0" w:rsidRPr="00806A8A" w:rsidRDefault="004E6DA0" w:rsidP="004E6DA0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ools</w:t>
      </w:r>
      <w:r w:rsidRPr="00806A8A">
        <w:rPr>
          <w:i/>
          <w:sz w:val="21"/>
          <w:szCs w:val="21"/>
        </w:rPr>
        <w:t>: And</w:t>
      </w:r>
      <w:r w:rsidR="00806A8A">
        <w:rPr>
          <w:i/>
          <w:sz w:val="21"/>
          <w:szCs w:val="21"/>
        </w:rPr>
        <w:t xml:space="preserve">roid, </w:t>
      </w:r>
      <w:r w:rsidR="00663BE4">
        <w:rPr>
          <w:i/>
          <w:sz w:val="21"/>
          <w:szCs w:val="21"/>
        </w:rPr>
        <w:t>Hacklang, GraphQL,</w:t>
      </w:r>
      <w:r w:rsidR="00806A8A">
        <w:rPr>
          <w:i/>
          <w:sz w:val="21"/>
          <w:szCs w:val="21"/>
        </w:rPr>
        <w:t xml:space="preserve"> Litho, Nuclide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663BE4">
        <w:rPr>
          <w:i/>
          <w:sz w:val="21"/>
          <w:szCs w:val="21"/>
        </w:rPr>
        <w:t xml:space="preserve"> </w:t>
      </w:r>
      <w:r w:rsidRPr="00806A8A">
        <w:rPr>
          <w:sz w:val="21"/>
          <w:szCs w:val="21"/>
        </w:rPr>
        <w:t>Menlo Park, CA</w:t>
      </w:r>
      <w:r w:rsidRPr="00806A8A">
        <w:rPr>
          <w:sz w:val="21"/>
          <w:szCs w:val="21"/>
        </w:rPr>
        <w:tab/>
      </w:r>
    </w:p>
    <w:p w14:paraId="5871D774" w14:textId="70AEC945" w:rsidR="004E6DA0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Developed components for the Facebook Android app</w:t>
      </w:r>
      <w:r w:rsidR="00501292">
        <w:rPr>
          <w:sz w:val="21"/>
          <w:szCs w:val="21"/>
        </w:rPr>
        <w:t>;</w:t>
      </w:r>
      <w:r>
        <w:rPr>
          <w:sz w:val="21"/>
          <w:szCs w:val="21"/>
        </w:rPr>
        <w:t xml:space="preserve"> </w:t>
      </w:r>
      <w:r w:rsidR="00DE4CB7">
        <w:rPr>
          <w:sz w:val="21"/>
          <w:szCs w:val="21"/>
        </w:rPr>
        <w:t xml:space="preserve">Local </w:t>
      </w:r>
      <w:r w:rsidR="003B3DBE">
        <w:rPr>
          <w:sz w:val="21"/>
          <w:szCs w:val="21"/>
        </w:rPr>
        <w:t>C</w:t>
      </w:r>
      <w:r>
        <w:rPr>
          <w:sz w:val="21"/>
          <w:szCs w:val="21"/>
        </w:rPr>
        <w:t>rowdsourcing</w:t>
      </w:r>
      <w:r w:rsidR="00AC4AB1">
        <w:rPr>
          <w:sz w:val="21"/>
          <w:szCs w:val="21"/>
        </w:rPr>
        <w:t xml:space="preserve"> platform</w:t>
      </w:r>
    </w:p>
    <w:p w14:paraId="103E2149" w14:textId="2C96FBDC" w:rsidR="009F18F8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Implemented backend services using Hacklang and GraphQL for supporting </w:t>
      </w:r>
      <w:r w:rsidR="00AC4AB1">
        <w:rPr>
          <w:sz w:val="21"/>
          <w:szCs w:val="21"/>
        </w:rPr>
        <w:t>mobile</w:t>
      </w:r>
      <w:r>
        <w:rPr>
          <w:sz w:val="21"/>
          <w:szCs w:val="21"/>
        </w:rPr>
        <w:t xml:space="preserve"> </w:t>
      </w:r>
      <w:r w:rsidR="00AC4AB1">
        <w:rPr>
          <w:sz w:val="21"/>
          <w:szCs w:val="21"/>
        </w:rPr>
        <w:t>apps</w:t>
      </w:r>
    </w:p>
    <w:p w14:paraId="5589C19D" w14:textId="78D06A8E" w:rsidR="009F18F8" w:rsidRPr="00806A8A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ontributions </w:t>
      </w:r>
      <w:r w:rsidR="006F3999">
        <w:rPr>
          <w:sz w:val="21"/>
          <w:szCs w:val="21"/>
        </w:rPr>
        <w:t xml:space="preserve">to the platform </w:t>
      </w:r>
      <w:r w:rsidR="00EA4E9C">
        <w:rPr>
          <w:sz w:val="21"/>
          <w:szCs w:val="21"/>
        </w:rPr>
        <w:t xml:space="preserve">led to </w:t>
      </w:r>
      <w:r w:rsidR="0055010F">
        <w:rPr>
          <w:sz w:val="21"/>
          <w:szCs w:val="21"/>
        </w:rPr>
        <w:t>improvement in</w:t>
      </w:r>
      <w:r>
        <w:rPr>
          <w:sz w:val="21"/>
          <w:szCs w:val="21"/>
        </w:rPr>
        <w:t xml:space="preserve"> user engagement and</w:t>
      </w:r>
      <w:r w:rsidR="006F3999">
        <w:rPr>
          <w:sz w:val="21"/>
          <w:szCs w:val="21"/>
        </w:rPr>
        <w:t xml:space="preserve"> overall</w:t>
      </w:r>
      <w:r>
        <w:rPr>
          <w:sz w:val="21"/>
          <w:szCs w:val="21"/>
        </w:rPr>
        <w:t xml:space="preserve"> </w:t>
      </w:r>
      <w:r w:rsidR="00137EBF">
        <w:rPr>
          <w:sz w:val="21"/>
          <w:szCs w:val="21"/>
        </w:rPr>
        <w:t>answer volume</w:t>
      </w:r>
    </w:p>
    <w:p w14:paraId="22637301" w14:textId="52D80878" w:rsidR="00EE1041" w:rsidRPr="00806A8A" w:rsidRDefault="00D44E98" w:rsidP="00EE1041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Snapdeal, Android &amp; Backend Engineer</w:t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9907CE">
        <w:rPr>
          <w:sz w:val="21"/>
          <w:szCs w:val="21"/>
        </w:rPr>
        <w:tab/>
        <w:t xml:space="preserve">    </w:t>
      </w:r>
      <w:r w:rsidR="00663BE4">
        <w:rPr>
          <w:sz w:val="21"/>
          <w:szCs w:val="21"/>
        </w:rPr>
        <w:t>July</w:t>
      </w:r>
      <w:r w:rsidR="00D64909" w:rsidRPr="00806A8A">
        <w:rPr>
          <w:sz w:val="21"/>
          <w:szCs w:val="21"/>
        </w:rPr>
        <w:t xml:space="preserve"> 2015 – </w:t>
      </w:r>
      <w:r w:rsidR="00C86269">
        <w:rPr>
          <w:sz w:val="21"/>
          <w:szCs w:val="21"/>
        </w:rPr>
        <w:t>April</w:t>
      </w:r>
      <w:r w:rsidR="00D64909" w:rsidRPr="00806A8A">
        <w:rPr>
          <w:sz w:val="21"/>
          <w:szCs w:val="21"/>
        </w:rPr>
        <w:t xml:space="preserve"> 2017</w:t>
      </w:r>
    </w:p>
    <w:p w14:paraId="5C3FBC7C" w14:textId="779EEDE0" w:rsidR="000558A9" w:rsidRDefault="00CD2315" w:rsidP="008E11E8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</w:t>
      </w:r>
      <w:r w:rsidR="009F69C3" w:rsidRPr="00806A8A">
        <w:rPr>
          <w:b/>
          <w:i/>
          <w:sz w:val="21"/>
          <w:szCs w:val="21"/>
        </w:rPr>
        <w:t>ools</w:t>
      </w:r>
      <w:r w:rsidR="006F605B" w:rsidRPr="00806A8A">
        <w:rPr>
          <w:i/>
          <w:sz w:val="21"/>
          <w:szCs w:val="21"/>
        </w:rPr>
        <w:t>:</w:t>
      </w:r>
      <w:r w:rsidR="00663BE4">
        <w:rPr>
          <w:i/>
          <w:sz w:val="21"/>
          <w:szCs w:val="21"/>
        </w:rPr>
        <w:t xml:space="preserve"> </w:t>
      </w:r>
      <w:r w:rsidR="006F605B" w:rsidRPr="00806A8A">
        <w:rPr>
          <w:i/>
          <w:sz w:val="21"/>
          <w:szCs w:val="21"/>
        </w:rPr>
        <w:t xml:space="preserve">Spring, </w:t>
      </w:r>
      <w:r w:rsidR="00663BE4">
        <w:rPr>
          <w:i/>
          <w:sz w:val="21"/>
          <w:szCs w:val="21"/>
        </w:rPr>
        <w:t xml:space="preserve">Android, </w:t>
      </w:r>
      <w:r w:rsidR="006F605B" w:rsidRPr="00806A8A">
        <w:rPr>
          <w:i/>
          <w:sz w:val="21"/>
          <w:szCs w:val="21"/>
        </w:rPr>
        <w:t>Hibernate</w:t>
      </w:r>
      <w:r w:rsidR="00806A8A">
        <w:rPr>
          <w:i/>
          <w:sz w:val="21"/>
          <w:szCs w:val="21"/>
        </w:rPr>
        <w:t>, Aerospike, MySQL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1A5511">
        <w:rPr>
          <w:i/>
          <w:sz w:val="21"/>
          <w:szCs w:val="21"/>
        </w:rPr>
        <w:tab/>
      </w:r>
      <w:r w:rsidR="00D64909" w:rsidRPr="00806A8A">
        <w:rPr>
          <w:sz w:val="21"/>
          <w:szCs w:val="21"/>
        </w:rPr>
        <w:t>Bangalore, India</w:t>
      </w:r>
      <w:r w:rsidR="002B495F" w:rsidRPr="00806A8A">
        <w:rPr>
          <w:sz w:val="21"/>
          <w:szCs w:val="21"/>
        </w:rPr>
        <w:tab/>
      </w:r>
    </w:p>
    <w:p w14:paraId="4408383A" w14:textId="76BF62C1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veloped components of two Android apps; Snapdeal Seller Zone &amp; KAM app</w:t>
      </w:r>
    </w:p>
    <w:p w14:paraId="0A61E323" w14:textId="7D13AEBE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ployed mobile Rest APIs built using Spring framework that served 50,000 customers</w:t>
      </w:r>
    </w:p>
    <w:p w14:paraId="31DE3229" w14:textId="28805926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Reduced memory leaks drastically and improved app stability using Leak Canary and Eclipse MAT</w:t>
      </w:r>
    </w:p>
    <w:p w14:paraId="42EA308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ROJECTS</w:t>
      </w:r>
    </w:p>
    <w:p w14:paraId="2D54663D" w14:textId="77777777" w:rsidR="007C5F7A" w:rsidRPr="008E0088" w:rsidRDefault="00B46293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b/>
          <w:sz w:val="21"/>
          <w:szCs w:val="21"/>
        </w:rPr>
        <w:t xml:space="preserve">Team </w:t>
      </w:r>
      <w:r w:rsidR="007C5F7A" w:rsidRPr="008E0088">
        <w:rPr>
          <w:b/>
          <w:sz w:val="21"/>
          <w:szCs w:val="21"/>
        </w:rPr>
        <w:t>Silver Medal</w:t>
      </w:r>
      <w:r w:rsidR="007C5F7A"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 xml:space="preserve">– </w:t>
      </w:r>
      <w:r w:rsidRPr="008E0088">
        <w:rPr>
          <w:sz w:val="21"/>
          <w:szCs w:val="21"/>
        </w:rPr>
        <w:t xml:space="preserve">General Dynamics </w:t>
      </w:r>
      <w:r w:rsidR="00FD6433" w:rsidRPr="008E0088">
        <w:rPr>
          <w:sz w:val="21"/>
          <w:szCs w:val="21"/>
        </w:rPr>
        <w:t xml:space="preserve">Data </w:t>
      </w:r>
      <w:r w:rsidR="007C5F7A" w:rsidRPr="008E0088">
        <w:rPr>
          <w:sz w:val="21"/>
          <w:szCs w:val="21"/>
        </w:rPr>
        <w:t>Analytics competition</w:t>
      </w:r>
      <w:r w:rsidR="00A67A2D"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</w:t>
      </w:r>
      <w:r w:rsidR="00FD6433" w:rsidRPr="008E0088">
        <w:rPr>
          <w:b/>
          <w:sz w:val="21"/>
          <w:szCs w:val="21"/>
        </w:rPr>
        <w:t>ource</w:t>
      </w:r>
    </w:p>
    <w:p w14:paraId="19E2F8AC" w14:textId="4C3CFE29" w:rsidR="007C5F7A" w:rsidRPr="008E0088" w:rsidRDefault="007C5F7A" w:rsidP="00E801AC">
      <w:pPr>
        <w:pStyle w:val="ListParagraph"/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URL Sentiment analysis and Content Classification using Google Natural language API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3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336A8F0A" w14:textId="0E41EE37" w:rsidR="000558A9" w:rsidRPr="008E0088" w:rsidRDefault="000558A9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Movie Maniac </w:t>
      </w:r>
      <w:r w:rsidR="00B46293" w:rsidRPr="008E0088">
        <w:rPr>
          <w:sz w:val="21"/>
          <w:szCs w:val="21"/>
        </w:rPr>
        <w:t xml:space="preserve">Infotainment </w:t>
      </w:r>
      <w:r w:rsidRPr="008E0088">
        <w:rPr>
          <w:sz w:val="21"/>
          <w:szCs w:val="21"/>
        </w:rPr>
        <w:t xml:space="preserve">Android App - </w:t>
      </w:r>
      <w:r w:rsidR="00A67A2D" w:rsidRPr="008E0088">
        <w:rPr>
          <w:b/>
          <w:sz w:val="21"/>
          <w:szCs w:val="21"/>
        </w:rPr>
        <w:t>Open source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</w:t>
      </w:r>
      <w:r w:rsidR="00E57B1B">
        <w:rPr>
          <w:sz w:val="21"/>
          <w:szCs w:val="21"/>
        </w:rPr>
        <w:t>(</w:t>
      </w:r>
      <w:hyperlink r:id="rId14" w:history="1">
        <w:r w:rsidR="00FD6433" w:rsidRPr="008E0088">
          <w:rPr>
            <w:rStyle w:val="Hyperlink"/>
            <w:sz w:val="21"/>
            <w:szCs w:val="21"/>
            <w:u w:val="none"/>
          </w:rPr>
          <w:t>Play Store</w:t>
        </w:r>
      </w:hyperlink>
      <w:r w:rsidR="00E57B1B">
        <w:rPr>
          <w:sz w:val="21"/>
          <w:szCs w:val="21"/>
        </w:rPr>
        <w:t>) (</w:t>
      </w:r>
      <w:hyperlink r:id="rId15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19FE4116" w14:textId="5AEF3872" w:rsidR="000558A9" w:rsidRPr="008E0088" w:rsidRDefault="000558A9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GPU Accelerated NLML </w:t>
      </w:r>
      <w:r w:rsidR="00097238" w:rsidRPr="008E0088">
        <w:rPr>
          <w:sz w:val="21"/>
          <w:szCs w:val="21"/>
        </w:rPr>
        <w:t>MRI denoising Algorithm</w:t>
      </w:r>
      <w:r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ource</w:t>
      </w:r>
      <w:r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6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4A13A349" w14:textId="77777777" w:rsidR="00053877" w:rsidRPr="008E0088" w:rsidRDefault="00053877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Augmented Reality simulation of Schizophrenia using Unity and Vuforia SDK</w:t>
      </w:r>
      <w:bookmarkStart w:id="1" w:name="_GoBack"/>
      <w:bookmarkEnd w:id="1"/>
    </w:p>
    <w:p w14:paraId="6E6C0D7F" w14:textId="77777777" w:rsidR="00B62746" w:rsidRPr="0054429A" w:rsidRDefault="00B62746" w:rsidP="00B62746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TECHNICAL SKILLS</w:t>
      </w:r>
    </w:p>
    <w:p w14:paraId="424EA325" w14:textId="2ED36A04" w:rsidR="00B62746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Java, Python</w:t>
      </w:r>
      <w:r w:rsidR="00B62746" w:rsidRPr="00DB30B9">
        <w:rPr>
          <w:sz w:val="21"/>
          <w:szCs w:val="21"/>
        </w:rPr>
        <w:t xml:space="preserve">, </w:t>
      </w:r>
      <w:r w:rsidR="005414F7" w:rsidRPr="00DB30B9">
        <w:rPr>
          <w:sz w:val="21"/>
          <w:szCs w:val="21"/>
        </w:rPr>
        <w:t xml:space="preserve">C++, </w:t>
      </w:r>
      <w:proofErr w:type="spellStart"/>
      <w:r w:rsidR="006F3999">
        <w:rPr>
          <w:sz w:val="21"/>
          <w:szCs w:val="21"/>
        </w:rPr>
        <w:t>Hacklang</w:t>
      </w:r>
      <w:proofErr w:type="spellEnd"/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 xml:space="preserve">Nvidia </w:t>
      </w:r>
      <w:r w:rsidR="00AC218B" w:rsidRPr="00DB30B9">
        <w:rPr>
          <w:sz w:val="21"/>
          <w:szCs w:val="21"/>
        </w:rPr>
        <w:t xml:space="preserve">CUDA, </w:t>
      </w:r>
      <w:proofErr w:type="spellStart"/>
      <w:r w:rsidR="00AC218B" w:rsidRPr="00DB30B9">
        <w:rPr>
          <w:sz w:val="21"/>
          <w:szCs w:val="21"/>
        </w:rPr>
        <w:t>Matlab</w:t>
      </w:r>
      <w:proofErr w:type="spellEnd"/>
    </w:p>
    <w:p w14:paraId="00826ABB" w14:textId="3BDD3D71" w:rsidR="006F3999" w:rsidRDefault="006F3999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>
        <w:rPr>
          <w:sz w:val="21"/>
          <w:szCs w:val="21"/>
        </w:rPr>
        <w:t xml:space="preserve">Android, </w:t>
      </w:r>
      <w:r w:rsidR="00053877" w:rsidRPr="00DB30B9">
        <w:rPr>
          <w:sz w:val="21"/>
          <w:szCs w:val="21"/>
        </w:rPr>
        <w:t xml:space="preserve">Pandas, </w:t>
      </w:r>
      <w:proofErr w:type="spellStart"/>
      <w:r w:rsidR="00053877" w:rsidRPr="00DB30B9">
        <w:rPr>
          <w:sz w:val="21"/>
          <w:szCs w:val="21"/>
        </w:rPr>
        <w:t>Scikit</w:t>
      </w:r>
      <w:proofErr w:type="spellEnd"/>
      <w:r w:rsidR="00053877" w:rsidRPr="00DB30B9">
        <w:rPr>
          <w:sz w:val="21"/>
          <w:szCs w:val="21"/>
        </w:rPr>
        <w:t>-learn, Spring</w:t>
      </w:r>
      <w:r>
        <w:rPr>
          <w:sz w:val="21"/>
          <w:szCs w:val="21"/>
        </w:rPr>
        <w:t>, GraphQL</w:t>
      </w:r>
    </w:p>
    <w:p w14:paraId="5DD58C65" w14:textId="27E54779" w:rsidR="00053877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MySQL</w:t>
      </w:r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>Aerospike</w:t>
      </w:r>
    </w:p>
    <w:p w14:paraId="6477E33E" w14:textId="1D46419F" w:rsidR="00B62746" w:rsidRPr="00DB30B9" w:rsidRDefault="00053877" w:rsidP="00B62746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DB30B9">
        <w:rPr>
          <w:sz w:val="21"/>
          <w:szCs w:val="21"/>
        </w:rPr>
        <w:t xml:space="preserve">Git, Mercurial, IntelliJ, </w:t>
      </w:r>
      <w:r w:rsidR="006F3999">
        <w:rPr>
          <w:sz w:val="21"/>
          <w:szCs w:val="21"/>
        </w:rPr>
        <w:t>Visual Studio</w:t>
      </w:r>
    </w:p>
    <w:p w14:paraId="6655B895" w14:textId="77777777" w:rsidR="0054429A" w:rsidRPr="0054429A" w:rsidRDefault="0054429A" w:rsidP="0054429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UBLICATIONS</w:t>
      </w:r>
    </w:p>
    <w:p w14:paraId="01971E06" w14:textId="77777777" w:rsidR="005A73BA" w:rsidRPr="00DB30B9" w:rsidRDefault="009456E0" w:rsidP="00501292">
      <w:pPr>
        <w:pStyle w:val="ListParagraph"/>
        <w:numPr>
          <w:ilvl w:val="0"/>
          <w:numId w:val="9"/>
        </w:numPr>
        <w:spacing w:before="24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  <w:shd w:val="clear" w:color="auto" w:fill="FFFFFF"/>
        </w:rPr>
        <w:t>GPU implementation of non-local maximum likelihood estimation method for denoising magnetic resonance images</w:t>
      </w:r>
      <w:r w:rsidR="001C084D" w:rsidRPr="00DB30B9">
        <w:rPr>
          <w:sz w:val="21"/>
          <w:szCs w:val="21"/>
          <w:shd w:val="clear" w:color="auto" w:fill="FFFFFF"/>
        </w:rPr>
        <w:t xml:space="preserve">. (First Author). Publisher: </w:t>
      </w:r>
      <w:r w:rsidRPr="00DB30B9">
        <w:rPr>
          <w:sz w:val="21"/>
          <w:szCs w:val="21"/>
          <w:shd w:val="clear" w:color="auto" w:fill="FFFFFF"/>
        </w:rPr>
        <w:t>Springer, Journa</w:t>
      </w:r>
      <w:r w:rsidR="001C084D" w:rsidRPr="00DB30B9">
        <w:rPr>
          <w:sz w:val="21"/>
          <w:szCs w:val="21"/>
          <w:shd w:val="clear" w:color="auto" w:fill="FFFFFF"/>
        </w:rPr>
        <w:t xml:space="preserve">l of Real-Time Image Processing. </w:t>
      </w:r>
      <w:hyperlink r:id="rId17" w:history="1">
        <w:r w:rsidR="001C084D" w:rsidRPr="00DB30B9">
          <w:rPr>
            <w:rStyle w:val="Hyperlink"/>
            <w:sz w:val="21"/>
            <w:szCs w:val="21"/>
            <w:u w:val="none"/>
            <w:shd w:val="clear" w:color="auto" w:fill="FFFFFF"/>
          </w:rPr>
          <w:t>Springer Journal</w:t>
        </w:r>
      </w:hyperlink>
    </w:p>
    <w:p w14:paraId="1D678341" w14:textId="77777777" w:rsidR="001C084D" w:rsidRPr="00DB30B9" w:rsidRDefault="001C084D" w:rsidP="00501292">
      <w:pPr>
        <w:pStyle w:val="ListParagraph"/>
        <w:numPr>
          <w:ilvl w:val="0"/>
          <w:numId w:val="9"/>
        </w:numPr>
        <w:spacing w:before="6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</w:rPr>
        <w:t xml:space="preserve">Secure Data Management – Secret Sharing Principles Applied </w:t>
      </w:r>
      <w:proofErr w:type="gramStart"/>
      <w:r w:rsidRPr="00DB30B9">
        <w:rPr>
          <w:sz w:val="21"/>
          <w:szCs w:val="21"/>
        </w:rPr>
        <w:t>To</w:t>
      </w:r>
      <w:proofErr w:type="gramEnd"/>
      <w:r w:rsidRPr="00DB30B9">
        <w:rPr>
          <w:sz w:val="21"/>
          <w:szCs w:val="21"/>
        </w:rPr>
        <w:t xml:space="preserve"> Data Or Password Protection. (First Author). Publisher: Computation and Communication Technologies, De Gruyter. </w:t>
      </w:r>
      <w:hyperlink r:id="rId18" w:history="1">
        <w:r w:rsidRPr="00DB30B9">
          <w:rPr>
            <w:rStyle w:val="Hyperlink"/>
            <w:sz w:val="21"/>
            <w:szCs w:val="21"/>
            <w:u w:val="none"/>
          </w:rPr>
          <w:t>Conference Paper</w:t>
        </w:r>
      </w:hyperlink>
      <w:r w:rsidRPr="00DB30B9">
        <w:rPr>
          <w:sz w:val="21"/>
          <w:szCs w:val="21"/>
        </w:rPr>
        <w:t xml:space="preserve"> </w:t>
      </w:r>
    </w:p>
    <w:p w14:paraId="27231B80" w14:textId="77777777" w:rsidR="000609C5" w:rsidRPr="0054429A" w:rsidRDefault="000609C5" w:rsidP="000609C5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DUCATION</w:t>
      </w:r>
    </w:p>
    <w:p w14:paraId="08E2B609" w14:textId="77777777" w:rsidR="000609C5" w:rsidRPr="0054429A" w:rsidRDefault="000609C5" w:rsidP="000609C5">
      <w:pPr>
        <w:rPr>
          <w:b/>
          <w:sz w:val="22"/>
          <w:szCs w:val="22"/>
        </w:rPr>
      </w:pPr>
    </w:p>
    <w:p w14:paraId="7C6E3FC2" w14:textId="0D1C55D0" w:rsidR="000609C5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7-2019</w:t>
      </w:r>
      <w:r w:rsidR="0045402B" w:rsidRPr="00DB30B9">
        <w:rPr>
          <w:b/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  <w:t>MS Computer Science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>Virginia Tech, Blacksburg</w:t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3.86 / 4</m:t>
        </m:r>
      </m:oMath>
    </w:p>
    <w:p w14:paraId="1D6154D9" w14:textId="3A00BFC1" w:rsidR="0073573C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1-2015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proofErr w:type="spellStart"/>
      <w:r w:rsidRPr="00DB30B9">
        <w:rPr>
          <w:sz w:val="21"/>
          <w:szCs w:val="21"/>
        </w:rPr>
        <w:t>B.Tech</w:t>
      </w:r>
      <w:proofErr w:type="spellEnd"/>
      <w:r w:rsidRPr="00DB30B9">
        <w:rPr>
          <w:sz w:val="21"/>
          <w:szCs w:val="21"/>
        </w:rPr>
        <w:t xml:space="preserve"> Computer Science</w:t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 xml:space="preserve">NITK </w:t>
      </w:r>
      <w:proofErr w:type="spellStart"/>
      <w:r w:rsidRPr="00DB30B9">
        <w:rPr>
          <w:sz w:val="21"/>
          <w:szCs w:val="21"/>
        </w:rPr>
        <w:t>Su</w:t>
      </w:r>
      <w:r w:rsidR="0045402B" w:rsidRPr="00DB30B9">
        <w:rPr>
          <w:sz w:val="21"/>
          <w:szCs w:val="21"/>
        </w:rPr>
        <w:t>rathkal</w:t>
      </w:r>
      <w:proofErr w:type="spellEnd"/>
      <w:r w:rsidR="0045402B" w:rsidRPr="00DB30B9">
        <w:rPr>
          <w:sz w:val="21"/>
          <w:szCs w:val="21"/>
        </w:rPr>
        <w:t>, India</w:t>
      </w:r>
      <w:r w:rsidR="0045402B"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8.22  / 10</m:t>
        </m:r>
      </m:oMath>
    </w:p>
    <w:sectPr w:rsidR="0073573C" w:rsidRPr="00DB30B9" w:rsidSect="000558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597B0" w14:textId="77777777" w:rsidR="009969BE" w:rsidRDefault="009969BE" w:rsidP="006B0AD3">
      <w:pPr>
        <w:spacing w:line="240" w:lineRule="auto"/>
      </w:pPr>
      <w:r>
        <w:separator/>
      </w:r>
    </w:p>
  </w:endnote>
  <w:endnote w:type="continuationSeparator" w:id="0">
    <w:p w14:paraId="33AE14A4" w14:textId="77777777" w:rsidR="009969BE" w:rsidRDefault="009969BE" w:rsidP="006B0A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A3349" w14:textId="77777777" w:rsidR="009969BE" w:rsidRDefault="009969BE" w:rsidP="006B0AD3">
      <w:pPr>
        <w:spacing w:line="240" w:lineRule="auto"/>
      </w:pPr>
      <w:r>
        <w:separator/>
      </w:r>
    </w:p>
  </w:footnote>
  <w:footnote w:type="continuationSeparator" w:id="0">
    <w:p w14:paraId="00A1DA85" w14:textId="77777777" w:rsidR="009969BE" w:rsidRDefault="009969BE" w:rsidP="006B0AD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2471"/>
    <w:multiLevelType w:val="hybridMultilevel"/>
    <w:tmpl w:val="8CF29F7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D5CEF"/>
    <w:multiLevelType w:val="hybridMultilevel"/>
    <w:tmpl w:val="31968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3D58"/>
    <w:multiLevelType w:val="hybridMultilevel"/>
    <w:tmpl w:val="320EA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B14BF"/>
    <w:multiLevelType w:val="hybridMultilevel"/>
    <w:tmpl w:val="4F2CD0D6"/>
    <w:lvl w:ilvl="0" w:tplc="E0DCDB06">
      <w:start w:val="1"/>
      <w:numFmt w:val="bullet"/>
      <w:lvlText w:val="-"/>
      <w:lvlJc w:val="left"/>
      <w:pPr>
        <w:ind w:left="16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6863DD5"/>
    <w:multiLevelType w:val="hybridMultilevel"/>
    <w:tmpl w:val="93BC3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E34A3"/>
    <w:multiLevelType w:val="hybridMultilevel"/>
    <w:tmpl w:val="38BE45D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77F1E"/>
    <w:multiLevelType w:val="hybridMultilevel"/>
    <w:tmpl w:val="C6BCBD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4199"/>
    <w:multiLevelType w:val="hybridMultilevel"/>
    <w:tmpl w:val="77BE4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A12C3"/>
    <w:multiLevelType w:val="hybridMultilevel"/>
    <w:tmpl w:val="06DC6A9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77975"/>
    <w:multiLevelType w:val="hybridMultilevel"/>
    <w:tmpl w:val="B85E7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239E3"/>
    <w:multiLevelType w:val="hybridMultilevel"/>
    <w:tmpl w:val="D0D8A41A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C13F3"/>
    <w:multiLevelType w:val="hybridMultilevel"/>
    <w:tmpl w:val="1638D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27F33"/>
    <w:multiLevelType w:val="hybridMultilevel"/>
    <w:tmpl w:val="4264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6063E"/>
    <w:multiLevelType w:val="hybridMultilevel"/>
    <w:tmpl w:val="54A6B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54902"/>
    <w:multiLevelType w:val="hybridMultilevel"/>
    <w:tmpl w:val="46DA72B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4291A"/>
    <w:multiLevelType w:val="hybridMultilevel"/>
    <w:tmpl w:val="197C1F88"/>
    <w:lvl w:ilvl="0" w:tplc="2B4698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2"/>
  </w:num>
  <w:num w:numId="4">
    <w:abstractNumId w:val="1"/>
  </w:num>
  <w:num w:numId="5">
    <w:abstractNumId w:val="9"/>
  </w:num>
  <w:num w:numId="6">
    <w:abstractNumId w:val="2"/>
  </w:num>
  <w:num w:numId="7">
    <w:abstractNumId w:val="6"/>
  </w:num>
  <w:num w:numId="8">
    <w:abstractNumId w:val="4"/>
  </w:num>
  <w:num w:numId="9">
    <w:abstractNumId w:val="13"/>
  </w:num>
  <w:num w:numId="10">
    <w:abstractNumId w:val="10"/>
  </w:num>
  <w:num w:numId="11">
    <w:abstractNumId w:val="3"/>
  </w:num>
  <w:num w:numId="12">
    <w:abstractNumId w:val="5"/>
  </w:num>
  <w:num w:numId="13">
    <w:abstractNumId w:val="14"/>
  </w:num>
  <w:num w:numId="14">
    <w:abstractNumId w:val="0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A3MzMwMDc0NDVV0lEKTi0uzszPAykwrgUAaTcB4SwAAAA="/>
  </w:docVars>
  <w:rsids>
    <w:rsidRoot w:val="000558A9"/>
    <w:rsid w:val="00011F81"/>
    <w:rsid w:val="000329D9"/>
    <w:rsid w:val="0004474F"/>
    <w:rsid w:val="00053877"/>
    <w:rsid w:val="000558A9"/>
    <w:rsid w:val="000609C5"/>
    <w:rsid w:val="00065C5B"/>
    <w:rsid w:val="00086C03"/>
    <w:rsid w:val="00091213"/>
    <w:rsid w:val="00097238"/>
    <w:rsid w:val="000B1D92"/>
    <w:rsid w:val="000C568B"/>
    <w:rsid w:val="000C5B6E"/>
    <w:rsid w:val="000D2A11"/>
    <w:rsid w:val="000E0055"/>
    <w:rsid w:val="0010728D"/>
    <w:rsid w:val="001113BD"/>
    <w:rsid w:val="00113BC7"/>
    <w:rsid w:val="00124963"/>
    <w:rsid w:val="00137EBF"/>
    <w:rsid w:val="0014683F"/>
    <w:rsid w:val="001513D5"/>
    <w:rsid w:val="00157B17"/>
    <w:rsid w:val="00176E07"/>
    <w:rsid w:val="0018091A"/>
    <w:rsid w:val="0018160E"/>
    <w:rsid w:val="00182A04"/>
    <w:rsid w:val="001A120A"/>
    <w:rsid w:val="001A5511"/>
    <w:rsid w:val="001A7964"/>
    <w:rsid w:val="001C084D"/>
    <w:rsid w:val="001C733D"/>
    <w:rsid w:val="001F1DFB"/>
    <w:rsid w:val="002336A6"/>
    <w:rsid w:val="00233B7D"/>
    <w:rsid w:val="00257FE0"/>
    <w:rsid w:val="002709E6"/>
    <w:rsid w:val="00281D7A"/>
    <w:rsid w:val="00284B44"/>
    <w:rsid w:val="0028722D"/>
    <w:rsid w:val="00296B2D"/>
    <w:rsid w:val="002B495F"/>
    <w:rsid w:val="002C1531"/>
    <w:rsid w:val="002C226C"/>
    <w:rsid w:val="002D7826"/>
    <w:rsid w:val="002E7408"/>
    <w:rsid w:val="003011A8"/>
    <w:rsid w:val="00312DFD"/>
    <w:rsid w:val="00313946"/>
    <w:rsid w:val="00316795"/>
    <w:rsid w:val="003234C1"/>
    <w:rsid w:val="003532DA"/>
    <w:rsid w:val="00356BC4"/>
    <w:rsid w:val="003B3DBE"/>
    <w:rsid w:val="003B6EDF"/>
    <w:rsid w:val="003D0413"/>
    <w:rsid w:val="003D559A"/>
    <w:rsid w:val="003D6CF9"/>
    <w:rsid w:val="003E3584"/>
    <w:rsid w:val="003E3F65"/>
    <w:rsid w:val="003E4814"/>
    <w:rsid w:val="003F1059"/>
    <w:rsid w:val="003F2A6D"/>
    <w:rsid w:val="00401DE3"/>
    <w:rsid w:val="00405EBA"/>
    <w:rsid w:val="004122FB"/>
    <w:rsid w:val="004145F9"/>
    <w:rsid w:val="0041674E"/>
    <w:rsid w:val="00425D16"/>
    <w:rsid w:val="00427E0F"/>
    <w:rsid w:val="004378D4"/>
    <w:rsid w:val="004419B5"/>
    <w:rsid w:val="0044468C"/>
    <w:rsid w:val="0045402B"/>
    <w:rsid w:val="004546BB"/>
    <w:rsid w:val="00465664"/>
    <w:rsid w:val="004B448B"/>
    <w:rsid w:val="004C4975"/>
    <w:rsid w:val="004C79D2"/>
    <w:rsid w:val="004E6DA0"/>
    <w:rsid w:val="00501292"/>
    <w:rsid w:val="00503266"/>
    <w:rsid w:val="00503D98"/>
    <w:rsid w:val="00540F9C"/>
    <w:rsid w:val="005414F7"/>
    <w:rsid w:val="0054429A"/>
    <w:rsid w:val="0055010F"/>
    <w:rsid w:val="00554EFD"/>
    <w:rsid w:val="005642F4"/>
    <w:rsid w:val="005710F2"/>
    <w:rsid w:val="00572EA8"/>
    <w:rsid w:val="00573ED7"/>
    <w:rsid w:val="005870A1"/>
    <w:rsid w:val="0059377B"/>
    <w:rsid w:val="005946F8"/>
    <w:rsid w:val="00597181"/>
    <w:rsid w:val="005A432C"/>
    <w:rsid w:val="005A73BA"/>
    <w:rsid w:val="005B6977"/>
    <w:rsid w:val="005D68BC"/>
    <w:rsid w:val="005E6E54"/>
    <w:rsid w:val="00632F1E"/>
    <w:rsid w:val="00657CED"/>
    <w:rsid w:val="00663BE4"/>
    <w:rsid w:val="00664D11"/>
    <w:rsid w:val="0067789D"/>
    <w:rsid w:val="006A0C94"/>
    <w:rsid w:val="006B0AD3"/>
    <w:rsid w:val="006B3FD7"/>
    <w:rsid w:val="006E10AC"/>
    <w:rsid w:val="006F3999"/>
    <w:rsid w:val="006F442B"/>
    <w:rsid w:val="006F605B"/>
    <w:rsid w:val="006F7068"/>
    <w:rsid w:val="00714F15"/>
    <w:rsid w:val="00725D3E"/>
    <w:rsid w:val="00727F8D"/>
    <w:rsid w:val="0073573C"/>
    <w:rsid w:val="00755CE4"/>
    <w:rsid w:val="00766EFC"/>
    <w:rsid w:val="00777C97"/>
    <w:rsid w:val="007863DB"/>
    <w:rsid w:val="0079759D"/>
    <w:rsid w:val="007A1585"/>
    <w:rsid w:val="007A225B"/>
    <w:rsid w:val="007B3261"/>
    <w:rsid w:val="007C5F7A"/>
    <w:rsid w:val="007D14A4"/>
    <w:rsid w:val="007D3ED7"/>
    <w:rsid w:val="007D6B8A"/>
    <w:rsid w:val="007F381A"/>
    <w:rsid w:val="00806A8A"/>
    <w:rsid w:val="00820EBC"/>
    <w:rsid w:val="00821309"/>
    <w:rsid w:val="00826FE3"/>
    <w:rsid w:val="00845D12"/>
    <w:rsid w:val="00890FC4"/>
    <w:rsid w:val="008A0FBC"/>
    <w:rsid w:val="008B6A78"/>
    <w:rsid w:val="008E0088"/>
    <w:rsid w:val="008E11E8"/>
    <w:rsid w:val="008E4327"/>
    <w:rsid w:val="008E4760"/>
    <w:rsid w:val="008E4AC0"/>
    <w:rsid w:val="00912002"/>
    <w:rsid w:val="00927A80"/>
    <w:rsid w:val="009366F1"/>
    <w:rsid w:val="009427EB"/>
    <w:rsid w:val="00944DE5"/>
    <w:rsid w:val="009456E0"/>
    <w:rsid w:val="00952C67"/>
    <w:rsid w:val="00953C4D"/>
    <w:rsid w:val="00960795"/>
    <w:rsid w:val="00964E0E"/>
    <w:rsid w:val="009907CE"/>
    <w:rsid w:val="009952AC"/>
    <w:rsid w:val="009969BE"/>
    <w:rsid w:val="009C14E3"/>
    <w:rsid w:val="009D3630"/>
    <w:rsid w:val="009F18F8"/>
    <w:rsid w:val="009F69C3"/>
    <w:rsid w:val="00A0125B"/>
    <w:rsid w:val="00A252FA"/>
    <w:rsid w:val="00A26386"/>
    <w:rsid w:val="00A34B45"/>
    <w:rsid w:val="00A42393"/>
    <w:rsid w:val="00A53068"/>
    <w:rsid w:val="00A55A53"/>
    <w:rsid w:val="00A612B7"/>
    <w:rsid w:val="00A67A2D"/>
    <w:rsid w:val="00AB4462"/>
    <w:rsid w:val="00AB5740"/>
    <w:rsid w:val="00AB6DEF"/>
    <w:rsid w:val="00AC00AA"/>
    <w:rsid w:val="00AC218B"/>
    <w:rsid w:val="00AC4AB1"/>
    <w:rsid w:val="00AD3B43"/>
    <w:rsid w:val="00AE7C05"/>
    <w:rsid w:val="00B03B28"/>
    <w:rsid w:val="00B1006F"/>
    <w:rsid w:val="00B41631"/>
    <w:rsid w:val="00B46293"/>
    <w:rsid w:val="00B50154"/>
    <w:rsid w:val="00B56DC7"/>
    <w:rsid w:val="00B57DF4"/>
    <w:rsid w:val="00B62746"/>
    <w:rsid w:val="00B838F5"/>
    <w:rsid w:val="00BA4CA2"/>
    <w:rsid w:val="00BB3672"/>
    <w:rsid w:val="00BC3393"/>
    <w:rsid w:val="00BD3641"/>
    <w:rsid w:val="00BF2F6C"/>
    <w:rsid w:val="00C20DE1"/>
    <w:rsid w:val="00C333BD"/>
    <w:rsid w:val="00C604D9"/>
    <w:rsid w:val="00C62352"/>
    <w:rsid w:val="00C63143"/>
    <w:rsid w:val="00C86269"/>
    <w:rsid w:val="00C9515B"/>
    <w:rsid w:val="00CA52F9"/>
    <w:rsid w:val="00CD2315"/>
    <w:rsid w:val="00CF620A"/>
    <w:rsid w:val="00D05F1F"/>
    <w:rsid w:val="00D15198"/>
    <w:rsid w:val="00D2002F"/>
    <w:rsid w:val="00D40895"/>
    <w:rsid w:val="00D44E98"/>
    <w:rsid w:val="00D60B06"/>
    <w:rsid w:val="00D64909"/>
    <w:rsid w:val="00DA0FB5"/>
    <w:rsid w:val="00DB30B9"/>
    <w:rsid w:val="00DB48B4"/>
    <w:rsid w:val="00DC3683"/>
    <w:rsid w:val="00DC70D0"/>
    <w:rsid w:val="00DD1D12"/>
    <w:rsid w:val="00DD1F89"/>
    <w:rsid w:val="00DE4CB7"/>
    <w:rsid w:val="00DF6556"/>
    <w:rsid w:val="00E006E1"/>
    <w:rsid w:val="00E14CCA"/>
    <w:rsid w:val="00E160A4"/>
    <w:rsid w:val="00E3636E"/>
    <w:rsid w:val="00E37A2E"/>
    <w:rsid w:val="00E44AD5"/>
    <w:rsid w:val="00E57B1B"/>
    <w:rsid w:val="00E72D09"/>
    <w:rsid w:val="00E72D71"/>
    <w:rsid w:val="00E76B11"/>
    <w:rsid w:val="00E801AC"/>
    <w:rsid w:val="00E976C7"/>
    <w:rsid w:val="00EA3944"/>
    <w:rsid w:val="00EA4E9C"/>
    <w:rsid w:val="00ED7959"/>
    <w:rsid w:val="00EE1041"/>
    <w:rsid w:val="00EE774E"/>
    <w:rsid w:val="00EE7B8F"/>
    <w:rsid w:val="00F16D47"/>
    <w:rsid w:val="00F24522"/>
    <w:rsid w:val="00F43DFF"/>
    <w:rsid w:val="00F50B9E"/>
    <w:rsid w:val="00F6462C"/>
    <w:rsid w:val="00F64AE8"/>
    <w:rsid w:val="00F64EEF"/>
    <w:rsid w:val="00F7572B"/>
    <w:rsid w:val="00F8096B"/>
    <w:rsid w:val="00FA1216"/>
    <w:rsid w:val="00FA32B6"/>
    <w:rsid w:val="00FB19EB"/>
    <w:rsid w:val="00FC6244"/>
    <w:rsid w:val="00FD3401"/>
    <w:rsid w:val="00FD6433"/>
    <w:rsid w:val="00FE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9B0FB"/>
  <w15:chartTrackingRefBased/>
  <w15:docId w15:val="{E00AE793-F23F-467F-AD5A-4DE4EA36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8A9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558A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58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58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8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C49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hkuadithya/general-dynamics-data-analytics" TargetMode="External"/><Relationship Id="rId18" Type="http://schemas.openxmlformats.org/officeDocument/2006/relationships/hyperlink" Target="https://www.degruyter.com/view/books/9783110450101/9783110450101-020/9783110450101-020.x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.linkedin.com/in/adithya-upadhya" TargetMode="External"/><Relationship Id="rId12" Type="http://schemas.openxmlformats.org/officeDocument/2006/relationships/hyperlink" Target="https://github.com/hkuadithya" TargetMode="External"/><Relationship Id="rId17" Type="http://schemas.openxmlformats.org/officeDocument/2006/relationships/hyperlink" Target="https://link.springer.com/article/10.1007%2Fs11554-015-0559-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kuadithya/CUDA-NLML-MRI-Denoisin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hkuadithya/MovieManiac" TargetMode="External"/><Relationship Id="rId10" Type="http://schemas.openxmlformats.org/officeDocument/2006/relationships/hyperlink" Target="https://github.com/hkuadithy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n.linkedin.com/in/adithya-upadhya" TargetMode="External"/><Relationship Id="rId14" Type="http://schemas.openxmlformats.org/officeDocument/2006/relationships/hyperlink" Target="https://play.google.com/store/apps/details?id=com.adithyaupadhya.moviemaniac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8</TotalTime>
  <Pages>1</Pages>
  <Words>444</Words>
  <Characters>253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Account;Adithya Upadhya</dc:creator>
  <cp:keywords/>
  <dc:description/>
  <cp:lastModifiedBy>Adithya Upadhya</cp:lastModifiedBy>
  <cp:revision>423</cp:revision>
  <cp:lastPrinted>2018-07-29T03:17:00Z</cp:lastPrinted>
  <dcterms:created xsi:type="dcterms:W3CDTF">2017-08-21T00:20:00Z</dcterms:created>
  <dcterms:modified xsi:type="dcterms:W3CDTF">2018-08-12T17:31:00Z</dcterms:modified>
</cp:coreProperties>
</file>